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73074" w14:textId="41CE1F35" w:rsidR="00C04509" w:rsidRDefault="008A24DB">
      <w:pPr>
        <w:rPr>
          <w:b/>
          <w:bCs/>
          <w:lang w:val="en-GB"/>
        </w:rPr>
      </w:pPr>
      <w:r>
        <w:rPr>
          <w:b/>
          <w:bCs/>
          <w:lang w:val="en-GB"/>
        </w:rPr>
        <w:t xml:space="preserve">Your </w:t>
      </w:r>
      <w:r w:rsidR="00C04509">
        <w:rPr>
          <w:b/>
          <w:bCs/>
          <w:lang w:val="en-GB"/>
        </w:rPr>
        <w:t xml:space="preserve">Name: </w:t>
      </w:r>
    </w:p>
    <w:p w14:paraId="6BAA55E3" w14:textId="58D2F3CA" w:rsidR="00FD3381" w:rsidRDefault="00FD3381">
      <w:pPr>
        <w:rPr>
          <w:b/>
          <w:bCs/>
          <w:lang w:val="en-GB"/>
        </w:rPr>
      </w:pPr>
      <w:r>
        <w:rPr>
          <w:b/>
          <w:bCs/>
          <w:lang w:val="en-GB"/>
        </w:rPr>
        <w:t>Bibliographic citation of your article (clarify in which citation style)</w:t>
      </w:r>
      <w:r w:rsidR="008A24DB">
        <w:rPr>
          <w:b/>
          <w:bCs/>
          <w:lang w:val="en-GB"/>
        </w:rPr>
        <w:t>:</w:t>
      </w:r>
    </w:p>
    <w:p w14:paraId="113CF08B" w14:textId="77777777" w:rsidR="00FD3381" w:rsidRDefault="00FD3381">
      <w:pPr>
        <w:rPr>
          <w:b/>
          <w:bCs/>
          <w:lang w:val="en-GB"/>
        </w:rPr>
      </w:pPr>
    </w:p>
    <w:p w14:paraId="38E6672D" w14:textId="06A15C75" w:rsidR="00587B39" w:rsidRDefault="008A24DB">
      <w:pPr>
        <w:rPr>
          <w:b/>
          <w:bCs/>
          <w:lang w:val="en-GB"/>
        </w:rPr>
      </w:pPr>
      <w:r>
        <w:rPr>
          <w:b/>
          <w:bCs/>
          <w:lang w:val="en-GB"/>
        </w:rPr>
        <w:t>Section 1</w:t>
      </w:r>
      <w:r w:rsidR="00587B39">
        <w:rPr>
          <w:b/>
          <w:bCs/>
          <w:lang w:val="en-GB"/>
        </w:rPr>
        <w:t>: Research Objectives</w:t>
      </w:r>
    </w:p>
    <w:p w14:paraId="7344338D" w14:textId="6E738EA6" w:rsidR="008A24DB" w:rsidRDefault="00FD3381">
      <w:pPr>
        <w:rPr>
          <w:lang w:val="en-GB"/>
        </w:rPr>
      </w:pPr>
      <w:r>
        <w:rPr>
          <w:lang w:val="en-GB"/>
        </w:rPr>
        <w:t>S</w:t>
      </w:r>
      <w:r w:rsidR="008A24DB">
        <w:rPr>
          <w:lang w:val="en-GB"/>
        </w:rPr>
        <w:t xml:space="preserve">pecify the </w:t>
      </w:r>
      <w:r w:rsidR="008A24DB" w:rsidRPr="005E7B50">
        <w:rPr>
          <w:b/>
          <w:bCs/>
          <w:lang w:val="en-GB"/>
        </w:rPr>
        <w:t>topic</w:t>
      </w:r>
      <w:r w:rsidR="008A24DB">
        <w:rPr>
          <w:lang w:val="en-GB"/>
        </w:rPr>
        <w:t xml:space="preserve"> of the text, the </w:t>
      </w:r>
      <w:r w:rsidR="008A24DB" w:rsidRPr="005E7B50">
        <w:rPr>
          <w:b/>
          <w:bCs/>
          <w:lang w:val="en-GB"/>
        </w:rPr>
        <w:t>research questions</w:t>
      </w:r>
      <w:r w:rsidR="008A24DB">
        <w:rPr>
          <w:lang w:val="en-GB"/>
        </w:rPr>
        <w:t xml:space="preserve">, </w:t>
      </w:r>
      <w:r w:rsidR="008A24DB" w:rsidRPr="005E7B50">
        <w:rPr>
          <w:b/>
          <w:bCs/>
          <w:lang w:val="en-GB"/>
        </w:rPr>
        <w:t>hypotheses</w:t>
      </w:r>
      <w:r w:rsidR="008A24DB">
        <w:rPr>
          <w:lang w:val="en-GB"/>
        </w:rPr>
        <w:t xml:space="preserve"> (if there are any). Focus on </w:t>
      </w:r>
      <w:r w:rsidR="00CA4A41">
        <w:rPr>
          <w:lang w:val="en-GB"/>
        </w:rPr>
        <w:t xml:space="preserve">how the research question(s), puzzle or research problem are formulated. </w:t>
      </w:r>
    </w:p>
    <w:p w14:paraId="5F8FDDB0" w14:textId="1E48BAB3" w:rsidR="000C45E7" w:rsidRDefault="00DE1724">
      <w:pPr>
        <w:rPr>
          <w:lang w:val="en-GB"/>
        </w:rPr>
      </w:pPr>
      <w:r>
        <w:rPr>
          <w:lang w:val="en-GB"/>
        </w:rPr>
        <w:t xml:space="preserve">Length: </w:t>
      </w:r>
      <w:r w:rsidR="008A24DB">
        <w:rPr>
          <w:lang w:val="en-GB"/>
        </w:rPr>
        <w:t>300 words (+/- 10%)</w:t>
      </w:r>
    </w:p>
    <w:p w14:paraId="2758F647" w14:textId="77777777" w:rsidR="00FD3381" w:rsidRPr="000C45E7" w:rsidRDefault="00FD3381">
      <w:pPr>
        <w:rPr>
          <w:lang w:val="en-GB"/>
        </w:rPr>
      </w:pPr>
    </w:p>
    <w:p w14:paraId="7C341485" w14:textId="4ECDB941" w:rsidR="000C45E7" w:rsidRDefault="00CA4A41">
      <w:pPr>
        <w:rPr>
          <w:b/>
          <w:bCs/>
          <w:lang w:val="en-GB"/>
        </w:rPr>
      </w:pPr>
      <w:r>
        <w:rPr>
          <w:b/>
          <w:bCs/>
          <w:lang w:val="en-GB"/>
        </w:rPr>
        <w:t>Section 2</w:t>
      </w:r>
      <w:r w:rsidR="00587B39">
        <w:rPr>
          <w:b/>
          <w:bCs/>
          <w:lang w:val="en-GB"/>
        </w:rPr>
        <w:t>: Theoretical Framework</w:t>
      </w:r>
    </w:p>
    <w:p w14:paraId="76F10B45" w14:textId="0D54FD5C" w:rsidR="00CA4A41" w:rsidRPr="004A642B" w:rsidRDefault="00FD3381">
      <w:pPr>
        <w:rPr>
          <w:lang w:val="en-GB"/>
        </w:rPr>
      </w:pPr>
      <w:r>
        <w:rPr>
          <w:lang w:val="en-GB"/>
        </w:rPr>
        <w:t>D</w:t>
      </w:r>
      <w:r w:rsidR="005E7B50">
        <w:rPr>
          <w:lang w:val="en-GB"/>
        </w:rPr>
        <w:t xml:space="preserve">escribe the </w:t>
      </w:r>
      <w:r w:rsidR="005E7B50" w:rsidRPr="005C4E16">
        <w:rPr>
          <w:b/>
          <w:bCs/>
          <w:lang w:val="en-GB"/>
        </w:rPr>
        <w:t>theoretical framework</w:t>
      </w:r>
      <w:r w:rsidR="005E7B50">
        <w:rPr>
          <w:lang w:val="en-GB"/>
        </w:rPr>
        <w:t xml:space="preserve"> that the text builds on.</w:t>
      </w:r>
      <w:r w:rsidR="004D0FA3">
        <w:rPr>
          <w:lang w:val="en-GB"/>
        </w:rPr>
        <w:t xml:space="preserve"> What theories/concepts are discussed and why?</w:t>
      </w:r>
      <w:r w:rsidR="005E7B50">
        <w:rPr>
          <w:lang w:val="en-GB"/>
        </w:rPr>
        <w:t xml:space="preserve"> Discuss the conceptualization or operationalization </w:t>
      </w:r>
      <w:r w:rsidR="00426CEC">
        <w:rPr>
          <w:lang w:val="en-GB"/>
        </w:rPr>
        <w:t xml:space="preserve">of the key theoretical concepts </w:t>
      </w:r>
      <w:r w:rsidR="005E7B50">
        <w:rPr>
          <w:lang w:val="en-GB"/>
        </w:rPr>
        <w:t xml:space="preserve">that it </w:t>
      </w:r>
      <w:r w:rsidR="00426CEC">
        <w:rPr>
          <w:lang w:val="en-GB"/>
        </w:rPr>
        <w:t>introduces</w:t>
      </w:r>
      <w:r w:rsidR="004D0FA3">
        <w:rPr>
          <w:lang w:val="en-GB"/>
        </w:rPr>
        <w:t xml:space="preserve">, i.e. how theories/concepts are conceptualized </w:t>
      </w:r>
      <w:r>
        <w:rPr>
          <w:lang w:val="en-GB"/>
        </w:rPr>
        <w:t>and</w:t>
      </w:r>
      <w:r w:rsidR="004D0FA3">
        <w:rPr>
          <w:lang w:val="en-GB"/>
        </w:rPr>
        <w:t xml:space="preserve"> operationalized.</w:t>
      </w:r>
    </w:p>
    <w:p w14:paraId="3DD9534F" w14:textId="672F277D" w:rsidR="00DE1724" w:rsidRDefault="004A642B">
      <w:pPr>
        <w:rPr>
          <w:lang w:val="en-GB"/>
        </w:rPr>
      </w:pPr>
      <w:r>
        <w:rPr>
          <w:lang w:val="en-GB"/>
        </w:rPr>
        <w:t>Length</w:t>
      </w:r>
      <w:r w:rsidR="00DE1724" w:rsidRPr="005C24F9">
        <w:rPr>
          <w:lang w:val="en-GB"/>
        </w:rPr>
        <w:t xml:space="preserve">: </w:t>
      </w:r>
      <w:r>
        <w:rPr>
          <w:lang w:val="en-GB"/>
        </w:rPr>
        <w:t>300 words (+/- 10%)</w:t>
      </w:r>
    </w:p>
    <w:p w14:paraId="0AF4F010" w14:textId="77777777" w:rsidR="00FD3381" w:rsidRPr="005C24F9" w:rsidRDefault="00FD3381">
      <w:pPr>
        <w:rPr>
          <w:lang w:val="en-GB"/>
        </w:rPr>
      </w:pPr>
    </w:p>
    <w:p w14:paraId="0CC7EDF6" w14:textId="738DBFD1" w:rsidR="000C45E7" w:rsidRDefault="00426CEC">
      <w:pPr>
        <w:rPr>
          <w:b/>
          <w:bCs/>
          <w:lang w:val="en-GB"/>
        </w:rPr>
      </w:pPr>
      <w:r>
        <w:rPr>
          <w:b/>
          <w:bCs/>
          <w:lang w:val="en-GB"/>
        </w:rPr>
        <w:t>Section 3</w:t>
      </w:r>
      <w:r w:rsidR="00587B39">
        <w:rPr>
          <w:b/>
          <w:bCs/>
          <w:lang w:val="en-GB"/>
        </w:rPr>
        <w:t>: Methodology</w:t>
      </w:r>
    </w:p>
    <w:p w14:paraId="3DAF4B2F" w14:textId="5C86110B" w:rsidR="00426CEC" w:rsidRPr="00426CEC" w:rsidRDefault="00FD3381">
      <w:pPr>
        <w:rPr>
          <w:lang w:val="en-GB"/>
        </w:rPr>
      </w:pPr>
      <w:r>
        <w:rPr>
          <w:lang w:val="en-GB"/>
        </w:rPr>
        <w:t>D</w:t>
      </w:r>
      <w:r w:rsidR="004D0FA3">
        <w:rPr>
          <w:lang w:val="en-GB"/>
        </w:rPr>
        <w:t xml:space="preserve">escribe in detail the </w:t>
      </w:r>
      <w:r w:rsidR="004D0FA3" w:rsidRPr="005C4E16">
        <w:rPr>
          <w:b/>
          <w:bCs/>
          <w:lang w:val="en-GB"/>
        </w:rPr>
        <w:t>methodology</w:t>
      </w:r>
      <w:r w:rsidR="004D0FA3">
        <w:rPr>
          <w:lang w:val="en-GB"/>
        </w:rPr>
        <w:t xml:space="preserve"> of the text. </w:t>
      </w:r>
      <w:r w:rsidR="005C4E16">
        <w:rPr>
          <w:lang w:val="en-GB"/>
        </w:rPr>
        <w:t>Specifically, you should state what kind of data the text works with, what the data collection method(s) are, what method(s) of data analysis are employed.</w:t>
      </w:r>
      <w:r w:rsidR="00C706BC">
        <w:rPr>
          <w:lang w:val="en-GB"/>
        </w:rPr>
        <w:t xml:space="preserve"> If it is a case study, describe how the case was selected</w:t>
      </w:r>
      <w:r w:rsidR="00541298">
        <w:rPr>
          <w:lang w:val="en-GB"/>
        </w:rPr>
        <w:t>, what selection criteria were used, etc.</w:t>
      </w:r>
      <w:r w:rsidR="00C706BC">
        <w:rPr>
          <w:lang w:val="en-GB"/>
        </w:rPr>
        <w:t xml:space="preserve"> </w:t>
      </w:r>
    </w:p>
    <w:p w14:paraId="52E2F7CB" w14:textId="170AC4AC" w:rsidR="00426CEC" w:rsidRDefault="00DE1724" w:rsidP="00426CEC">
      <w:pPr>
        <w:rPr>
          <w:lang w:val="en-GB"/>
        </w:rPr>
      </w:pPr>
      <w:r>
        <w:rPr>
          <w:lang w:val="en-GB"/>
        </w:rPr>
        <w:t xml:space="preserve">Length: </w:t>
      </w:r>
      <w:r w:rsidR="00426CEC">
        <w:rPr>
          <w:lang w:val="en-GB"/>
        </w:rPr>
        <w:t>300 words (+/- 10%)</w:t>
      </w:r>
    </w:p>
    <w:p w14:paraId="2D3D6862" w14:textId="77777777" w:rsidR="00FD3381" w:rsidRPr="005C24F9" w:rsidRDefault="00FD3381" w:rsidP="00426CEC">
      <w:pPr>
        <w:rPr>
          <w:lang w:val="en-GB"/>
        </w:rPr>
      </w:pPr>
    </w:p>
    <w:p w14:paraId="2BA0B2C7" w14:textId="5527975B" w:rsidR="00DE1724" w:rsidRPr="00426CEC" w:rsidRDefault="00426CEC">
      <w:pPr>
        <w:rPr>
          <w:b/>
          <w:bCs/>
          <w:lang w:val="en-GB"/>
        </w:rPr>
      </w:pPr>
      <w:r w:rsidRPr="00426CEC">
        <w:rPr>
          <w:b/>
          <w:bCs/>
          <w:lang w:val="en-GB"/>
        </w:rPr>
        <w:t>Section 4</w:t>
      </w:r>
      <w:r w:rsidR="00587B39">
        <w:rPr>
          <w:b/>
          <w:bCs/>
          <w:lang w:val="en-GB"/>
        </w:rPr>
        <w:t xml:space="preserve">: </w:t>
      </w:r>
      <w:r w:rsidR="00FD3381">
        <w:rPr>
          <w:b/>
          <w:bCs/>
          <w:lang w:val="en-GB"/>
        </w:rPr>
        <w:t>Limitations of the research</w:t>
      </w:r>
    </w:p>
    <w:p w14:paraId="3C522D2C" w14:textId="77777777" w:rsidR="00FD3381" w:rsidRDefault="00FD3381" w:rsidP="007132A7">
      <w:pPr>
        <w:rPr>
          <w:lang w:val="en-GB"/>
        </w:rPr>
      </w:pPr>
      <w:r w:rsidRPr="00FD3381">
        <w:rPr>
          <w:lang w:val="en-GB"/>
        </w:rPr>
        <w:t xml:space="preserve">Think of the overall research design and discuss the </w:t>
      </w:r>
      <w:r w:rsidRPr="00FD3381">
        <w:rPr>
          <w:b/>
          <w:bCs/>
          <w:lang w:val="en-GB"/>
        </w:rPr>
        <w:t>main limitations</w:t>
      </w:r>
      <w:r w:rsidRPr="00FD3381">
        <w:rPr>
          <w:lang w:val="en-GB"/>
        </w:rPr>
        <w:t xml:space="preserve"> of the selected approach. What were the key decisions on research strategy, and are the choices well justified? Can you think of some way to improve the analysis further?</w:t>
      </w:r>
    </w:p>
    <w:p w14:paraId="3A5CDA33" w14:textId="27DA45C1" w:rsidR="007132A7" w:rsidRPr="00DE1724" w:rsidRDefault="007132A7" w:rsidP="00247D41">
      <w:pPr>
        <w:rPr>
          <w:lang w:val="en-GB"/>
        </w:rPr>
      </w:pPr>
      <w:r>
        <w:rPr>
          <w:lang w:val="en-GB"/>
        </w:rPr>
        <w:t>Length: 300 words (+/- 10%)</w:t>
      </w:r>
    </w:p>
    <w:p w14:paraId="6125F14E" w14:textId="3626C764" w:rsidR="000C45E7" w:rsidRPr="000C45E7" w:rsidRDefault="000C45E7">
      <w:pPr>
        <w:rPr>
          <w:lang w:val="en-GB"/>
        </w:rPr>
      </w:pPr>
    </w:p>
    <w:sectPr w:rsidR="000C45E7" w:rsidRPr="000C45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ztDCwMDQwtzQyNzdW0lEKTi0uzszPAykwrAUAUXxaJSwAAAA="/>
  </w:docVars>
  <w:rsids>
    <w:rsidRoot w:val="00793DCD"/>
    <w:rsid w:val="0001494F"/>
    <w:rsid w:val="000B389F"/>
    <w:rsid w:val="000C45E7"/>
    <w:rsid w:val="00111CE9"/>
    <w:rsid w:val="00130366"/>
    <w:rsid w:val="001D5E0C"/>
    <w:rsid w:val="00244A42"/>
    <w:rsid w:val="00247D41"/>
    <w:rsid w:val="002E2BD6"/>
    <w:rsid w:val="00426CEC"/>
    <w:rsid w:val="004A642B"/>
    <w:rsid w:val="004D0FA3"/>
    <w:rsid w:val="00541298"/>
    <w:rsid w:val="00587B39"/>
    <w:rsid w:val="005B3400"/>
    <w:rsid w:val="005C24F9"/>
    <w:rsid w:val="005C4E16"/>
    <w:rsid w:val="005D7C89"/>
    <w:rsid w:val="005E7B50"/>
    <w:rsid w:val="007132A7"/>
    <w:rsid w:val="00793DCD"/>
    <w:rsid w:val="007D11E9"/>
    <w:rsid w:val="00861FCD"/>
    <w:rsid w:val="008A24DB"/>
    <w:rsid w:val="008A6D83"/>
    <w:rsid w:val="009A4228"/>
    <w:rsid w:val="00C04509"/>
    <w:rsid w:val="00C706BC"/>
    <w:rsid w:val="00CA3335"/>
    <w:rsid w:val="00CA4A41"/>
    <w:rsid w:val="00D52EF6"/>
    <w:rsid w:val="00DC6E38"/>
    <w:rsid w:val="00DE1724"/>
    <w:rsid w:val="00EE32F2"/>
    <w:rsid w:val="00F3720B"/>
    <w:rsid w:val="00F45B15"/>
    <w:rsid w:val="00F7404A"/>
    <w:rsid w:val="00FD3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88DD98F"/>
  <w15:chartTrackingRefBased/>
  <w15:docId w15:val="{2866D44C-061E-440A-9415-029506430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cs-CZ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1E9"/>
    <w:pPr>
      <w:jc w:val="both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éta Kocmanová</dc:creator>
  <cp:keywords/>
  <dc:description/>
  <cp:lastModifiedBy>Jakub Tesař</cp:lastModifiedBy>
  <cp:revision>2</cp:revision>
  <dcterms:created xsi:type="dcterms:W3CDTF">2024-04-26T15:24:00Z</dcterms:created>
  <dcterms:modified xsi:type="dcterms:W3CDTF">2024-04-26T15:24:00Z</dcterms:modified>
</cp:coreProperties>
</file>